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846D2" w14:textId="47F495EC" w:rsidR="00DF253B" w:rsidRDefault="00340B6D">
      <w:r>
        <w:t xml:space="preserve">                                                        Algo_</w:t>
      </w:r>
      <w:proofErr w:type="gramStart"/>
      <w:r>
        <w:t>4:L</w:t>
      </w:r>
      <w:proofErr w:type="gramEnd"/>
      <w:r>
        <w:t>-Tromino(</w:t>
      </w:r>
      <w:proofErr w:type="spellStart"/>
      <w:r>
        <w:rPr>
          <w:rFonts w:hint="eastAsia"/>
        </w:rPr>
        <w:t>트로미노</w:t>
      </w:r>
      <w:proofErr w:type="spellEnd"/>
      <w:r>
        <w:t xml:space="preserve"> </w:t>
      </w:r>
      <w:r>
        <w:rPr>
          <w:rFonts w:hint="eastAsia"/>
        </w:rPr>
        <w:t>타일</w:t>
      </w:r>
      <w:r>
        <w:t xml:space="preserve"> </w:t>
      </w:r>
      <w:r>
        <w:rPr>
          <w:rFonts w:hint="eastAsia"/>
        </w:rPr>
        <w:t>채우기</w:t>
      </w:r>
      <w:r>
        <w:rPr>
          <w:rFonts w:hint="eastAsia"/>
        </w:rPr>
        <w:t>)</w:t>
      </w:r>
    </w:p>
    <w:p w14:paraId="0D285FEB" w14:textId="217091D1" w:rsidR="00340B6D" w:rsidRDefault="00340B6D">
      <w:r>
        <w:rPr>
          <w:noProof/>
        </w:rPr>
        <w:drawing>
          <wp:inline distT="0" distB="0" distL="0" distR="0" wp14:anchorId="47B93862" wp14:editId="1D3550FC">
            <wp:extent cx="5584371" cy="7278367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99396" cy="729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B03A" w14:textId="0DF38ED8" w:rsidR="00340B6D" w:rsidRDefault="00340B6D"/>
    <w:p w14:paraId="53BBABFD" w14:textId="61C1F99A" w:rsidR="00340B6D" w:rsidRDefault="00340B6D"/>
    <w:p w14:paraId="699169FA" w14:textId="0A9B7E48" w:rsidR="00340B6D" w:rsidRDefault="00340B6D"/>
    <w:p w14:paraId="0A483733" w14:textId="46B95952" w:rsidR="00340B6D" w:rsidRDefault="00340B6D">
      <w:r>
        <w:rPr>
          <w:noProof/>
        </w:rPr>
        <w:lastRenderedPageBreak/>
        <w:drawing>
          <wp:inline distT="0" distB="0" distL="0" distR="0" wp14:anchorId="375E1743" wp14:editId="12830090">
            <wp:extent cx="5638800" cy="5349549"/>
            <wp:effectExtent l="0" t="0" r="0" b="381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65109" cy="537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83CB" w14:textId="273AFD5A" w:rsidR="00340B6D" w:rsidRDefault="00340B6D">
      <w:r>
        <w:rPr>
          <w:noProof/>
        </w:rPr>
        <w:lastRenderedPageBreak/>
        <w:drawing>
          <wp:inline distT="0" distB="0" distL="0" distR="0" wp14:anchorId="43397F73" wp14:editId="1300F81C">
            <wp:extent cx="5731510" cy="7399655"/>
            <wp:effectExtent l="0" t="0" r="254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9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61B7F" w14:textId="74299AA5" w:rsidR="00340B6D" w:rsidRDefault="00340B6D"/>
    <w:p w14:paraId="7B1E9F07" w14:textId="09AB69F5" w:rsidR="00340B6D" w:rsidRDefault="009A7114">
      <w:r>
        <w:rPr>
          <w:rFonts w:hint="eastAsia"/>
        </w:rPr>
        <w:t>S</w:t>
      </w:r>
      <w:r>
        <w:t>olution:</w:t>
      </w:r>
    </w:p>
    <w:p w14:paraId="100C9793" w14:textId="4E1FA563" w:rsidR="009A7114" w:rsidRDefault="009A7114"/>
    <w:p w14:paraId="2F18AFA4" w14:textId="6116F6E6" w:rsidR="009A7114" w:rsidRDefault="009A7114"/>
    <w:p w14:paraId="6D490BF0" w14:textId="12180B01" w:rsidR="009A7114" w:rsidRDefault="009A7114">
      <w:r>
        <w:rPr>
          <w:noProof/>
        </w:rPr>
        <w:lastRenderedPageBreak/>
        <w:drawing>
          <wp:inline distT="0" distB="0" distL="0" distR="0" wp14:anchorId="4FF212EE" wp14:editId="3D0F6164">
            <wp:extent cx="5731510" cy="3990975"/>
            <wp:effectExtent l="0" t="0" r="2540" b="952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D864" w14:textId="4722438F" w:rsidR="009A7114" w:rsidRDefault="009A7114">
      <w:r>
        <w:rPr>
          <w:noProof/>
        </w:rPr>
        <w:drawing>
          <wp:inline distT="0" distB="0" distL="0" distR="0" wp14:anchorId="6025119D" wp14:editId="696AF412">
            <wp:extent cx="5731510" cy="3808095"/>
            <wp:effectExtent l="0" t="0" r="2540" b="1905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6A9CE" w14:textId="312D0A0C" w:rsidR="009A7114" w:rsidRDefault="009A7114"/>
    <w:p w14:paraId="27E72968" w14:textId="6A2C335A" w:rsidR="009A7114" w:rsidRDefault="009A7114"/>
    <w:p w14:paraId="05D900AE" w14:textId="2D8E6BCD" w:rsidR="009A7114" w:rsidRDefault="009A7114">
      <w:r>
        <w:rPr>
          <w:noProof/>
        </w:rPr>
        <w:lastRenderedPageBreak/>
        <w:drawing>
          <wp:inline distT="0" distB="0" distL="0" distR="0" wp14:anchorId="2E73B149" wp14:editId="246D170F">
            <wp:extent cx="4738722" cy="3483428"/>
            <wp:effectExtent l="0" t="0" r="5080" b="317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54155" cy="3494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5A4F" w14:textId="0D18F2CA" w:rsidR="009A7114" w:rsidRDefault="009A7114">
      <w:pPr>
        <w:rPr>
          <w:rFonts w:hint="eastAsia"/>
        </w:rPr>
      </w:pPr>
      <w:r>
        <w:rPr>
          <w:noProof/>
        </w:rPr>
        <w:drawing>
          <wp:inline distT="0" distB="0" distL="0" distR="0" wp14:anchorId="1126F7C4" wp14:editId="6924C041">
            <wp:extent cx="5731510" cy="4464050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7114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NLE0MDCyNLEwtLRU0lEKTi0uzszPAykwrAUAe7E+4ywAAAA="/>
  </w:docVars>
  <w:rsids>
    <w:rsidRoot w:val="00311B10"/>
    <w:rsid w:val="00311B10"/>
    <w:rsid w:val="00340B6D"/>
    <w:rsid w:val="00925A87"/>
    <w:rsid w:val="009A7114"/>
    <w:rsid w:val="00A30F3D"/>
    <w:rsid w:val="00C27F2E"/>
    <w:rsid w:val="00DF253B"/>
    <w:rsid w:val="00EC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C509B"/>
  <w15:chartTrackingRefBased/>
  <w15:docId w15:val="{F63EA4B3-6C4E-45E9-8329-30B1E4595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3T06:34:00Z</dcterms:created>
  <dcterms:modified xsi:type="dcterms:W3CDTF">2022-11-13T06:51:00Z</dcterms:modified>
</cp:coreProperties>
</file>